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B33332F" w14:textId="23D9EEF0" w:rsidR="00CA1CAF" w:rsidRPr="00CA1CAF" w:rsidRDefault="00CA1CAF" w:rsidP="0088630D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D9C8E3F" w14:textId="0C67EB78" w:rsidR="00CA1CAF" w:rsidRPr="001D6645" w:rsidRDefault="0088630D" w:rsidP="006355ED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A750E3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15D0E737" w:rsidR="00C871A3" w:rsidRDefault="00C77447" w:rsidP="006355ED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DD3663">
            <w:rPr>
              <w:sz w:val="24"/>
              <w:szCs w:val="24"/>
            </w:rPr>
            <w:t xml:space="preserve">: </w:t>
          </w:r>
          <w:r w:rsidR="00BA4037" w:rsidRPr="007D32DE">
            <w:rPr>
              <w:rStyle w:val="normaltextrun"/>
              <w:rFonts w:cstheme="majorHAnsi"/>
              <w:color w:val="000000"/>
              <w:sz w:val="24"/>
              <w:szCs w:val="24"/>
              <w:bdr w:val="none" w:sz="0" w:space="0" w:color="auto" w:frame="1"/>
            </w:rPr>
            <w:t xml:space="preserve">Write </w:t>
          </w:r>
          <w:r w:rsidR="00E82E19">
            <w:rPr>
              <w:rStyle w:val="normaltextrun"/>
              <w:rFonts w:cstheme="majorHAnsi"/>
              <w:color w:val="000000"/>
              <w:sz w:val="24"/>
              <w:szCs w:val="24"/>
              <w:bdr w:val="none" w:sz="0" w:space="0" w:color="auto" w:frame="1"/>
            </w:rPr>
            <w:t>to explain the importance of speaking more than one language.</w:t>
          </w:r>
        </w:p>
        <w:p w14:paraId="67EC067A" w14:textId="3499BC3D" w:rsidR="00BF36A2" w:rsidRDefault="0078245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591AA9F6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3A6888" w:rsidRPr="007D32DE">
              <w:rPr>
                <w:rStyle w:val="normaltextrun"/>
                <w:rFonts w:cstheme="majorHAnsi"/>
                <w:color w:val="000000"/>
                <w:sz w:val="24"/>
                <w:szCs w:val="24"/>
                <w:bdr w:val="none" w:sz="0" w:space="0" w:color="auto" w:frame="1"/>
              </w:rPr>
              <w:t xml:space="preserve">Write </w:t>
            </w:r>
            <w:r w:rsidR="003A6888">
              <w:rPr>
                <w:rStyle w:val="normaltextrun"/>
                <w:rFonts w:cstheme="majorHAnsi"/>
                <w:color w:val="000000"/>
                <w:sz w:val="24"/>
                <w:szCs w:val="24"/>
                <w:bdr w:val="none" w:sz="0" w:space="0" w:color="auto" w:frame="1"/>
              </w:rPr>
              <w:t>to explain the importance of speaking more than one language.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5CE5507" w14:textId="19D803CC" w:rsidR="001C4403" w:rsidRPr="005850C0" w:rsidRDefault="001C4403" w:rsidP="001C4403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9904CC">
              <w:rPr>
                <w:sz w:val="24"/>
                <w:szCs w:val="24"/>
              </w:rPr>
              <w:t>the importance of speaking more than one language.</w:t>
            </w:r>
            <w:r w:rsidR="00314D61">
              <w:rPr>
                <w:sz w:val="24"/>
                <w:szCs w:val="24"/>
              </w:rPr>
              <w:t xml:space="preserve"> Begin thinking about </w:t>
            </w:r>
            <w:r w:rsidR="00106DED">
              <w:rPr>
                <w:sz w:val="24"/>
                <w:szCs w:val="24"/>
              </w:rPr>
              <w:t>ideas from the texts that explain the importance of speaking more than one language.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3EB8A9EA" w14:textId="4B074995" w:rsidR="0032660A" w:rsidRPr="00E82E19" w:rsidRDefault="00782450" w:rsidP="001C4403">
            <w:pPr>
              <w:rPr>
                <w:i/>
                <w:iCs/>
                <w:sz w:val="24"/>
                <w:szCs w:val="24"/>
              </w:rPr>
            </w:pPr>
            <w:hyperlink r:id="rId13" w:history="1">
              <w:r w:rsidR="00E82E19" w:rsidRPr="00D305FA">
                <w:rPr>
                  <w:rStyle w:val="Hyperlink"/>
                  <w:i/>
                  <w:iCs/>
                  <w:sz w:val="24"/>
                  <w:szCs w:val="24"/>
                </w:rPr>
                <w:t>Language 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1D6645"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27ECF62F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three body paragraphs.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70D0A29F" w:rsidR="00E051C9" w:rsidRPr="005850C0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then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Here’s a </w:t>
            </w:r>
            <w:r w:rsidR="00D472F5">
              <w:rPr>
                <w:sz w:val="24"/>
                <w:szCs w:val="24"/>
              </w:rPr>
              <w:t>thesis statement</w:t>
            </w:r>
            <w:r w:rsidR="00A35486">
              <w:rPr>
                <w:sz w:val="24"/>
                <w:szCs w:val="24"/>
              </w:rPr>
              <w:t xml:space="preserve"> starter: </w:t>
            </w:r>
            <w:r w:rsidR="00807BA8">
              <w:rPr>
                <w:sz w:val="24"/>
                <w:szCs w:val="24"/>
              </w:rPr>
              <w:t>Speaking multiple languages is important because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6494291C" w14:textId="7699BED2" w:rsidR="00A110DD" w:rsidRDefault="00782450" w:rsidP="009528F7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051C9" w:rsidRPr="00073C2F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E79D3F3" w14:textId="06D99775" w:rsidR="008C2F1F" w:rsidRPr="00AE25F6" w:rsidRDefault="008C2F1F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9D53F9" w14:paraId="74258C65" w14:textId="77777777" w:rsidTr="006E3010">
        <w:trPr>
          <w:trHeight w:val="2411"/>
        </w:trPr>
        <w:tc>
          <w:tcPr>
            <w:tcW w:w="143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935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73E9A1AE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156344">
              <w:rPr>
                <w:i/>
                <w:iCs/>
                <w:sz w:val="24"/>
                <w:szCs w:val="24"/>
              </w:rPr>
              <w:t>Langu</w:t>
            </w:r>
            <w:r w:rsidR="00D96F7A">
              <w:rPr>
                <w:i/>
                <w:iCs/>
                <w:sz w:val="24"/>
                <w:szCs w:val="24"/>
              </w:rPr>
              <w:t>a</w:t>
            </w:r>
            <w:r w:rsidR="00156344">
              <w:rPr>
                <w:i/>
                <w:iCs/>
                <w:sz w:val="24"/>
                <w:szCs w:val="24"/>
              </w:rPr>
              <w:t>ge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44F741ED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6E6ADB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E001D5" w14:paraId="19748B95" w14:textId="77777777" w:rsidTr="00660661">
        <w:trPr>
          <w:trHeight w:val="2366"/>
        </w:trPr>
        <w:tc>
          <w:tcPr>
            <w:tcW w:w="143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0756E793" w14:textId="55064591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 xml:space="preserve">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357F3D05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14733E">
              <w:rPr>
                <w:i/>
                <w:iCs/>
                <w:sz w:val="24"/>
                <w:szCs w:val="24"/>
              </w:rPr>
              <w:t xml:space="preserve">Language Articles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D472F5">
              <w:rPr>
                <w:sz w:val="24"/>
                <w:szCs w:val="24"/>
              </w:rPr>
              <w:t>and Body Paragraph 3</w:t>
            </w:r>
            <w:r w:rsidR="00431DE6">
              <w:rPr>
                <w:sz w:val="24"/>
                <w:szCs w:val="24"/>
              </w:rPr>
              <w:t>.</w:t>
            </w:r>
          </w:p>
          <w:p w14:paraId="43331334" w14:textId="7D4AB429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6E6ADB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E001D5" w14:paraId="4E84F0E6" w14:textId="77777777" w:rsidTr="00660661">
        <w:trPr>
          <w:trHeight w:val="3617"/>
        </w:trPr>
        <w:tc>
          <w:tcPr>
            <w:tcW w:w="143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7C73BDEE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</w:t>
            </w:r>
            <w:r w:rsidRPr="005850C0">
              <w:rPr>
                <w:sz w:val="24"/>
                <w:szCs w:val="24"/>
              </w:rPr>
              <w:t xml:space="preserve">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0CB58F67" w14:textId="77777777" w:rsidR="005737B1" w:rsidRDefault="005737B1" w:rsidP="000F5BF3"/>
        <w:p w14:paraId="7E1436A0" w14:textId="77777777" w:rsidR="00D95D22" w:rsidRDefault="00D95D22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br w:type="page"/>
          </w:r>
        </w:p>
        <w:p w14:paraId="7D64A5CB" w14:textId="5870E529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782450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9445"/>
      </w:tblGrid>
      <w:tr w:rsidR="000F5BF3" w14:paraId="6BDB0F0D" w14:textId="77777777" w:rsidTr="0009376E">
        <w:tc>
          <w:tcPr>
            <w:tcW w:w="134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5011A7EC" w:rsidR="00621922" w:rsidRDefault="00254F64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</w:t>
            </w:r>
            <w:r w:rsidR="00444C5D">
              <w:rPr>
                <w:sz w:val="24"/>
                <w:szCs w:val="24"/>
              </w:rPr>
              <w:t xml:space="preserve">text(s) </w:t>
            </w:r>
            <w:r>
              <w:rPr>
                <w:sz w:val="24"/>
                <w:szCs w:val="24"/>
              </w:rPr>
              <w:t xml:space="preserve">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0706CBE6" w14:textId="0375D61D" w:rsidR="00DA6D3B" w:rsidRDefault="00782450" w:rsidP="007718A7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DA6D3B" w:rsidRPr="00622562">
                <w:rPr>
                  <w:rStyle w:val="Hyperlink"/>
                  <w:i/>
                  <w:iCs/>
                  <w:sz w:val="24"/>
                  <w:szCs w:val="24"/>
                </w:rPr>
                <w:t>Apology Maker Article</w:t>
              </w:r>
            </w:hyperlink>
            <w:r w:rsidR="001A5662">
              <w:rPr>
                <w:i/>
                <w:iCs/>
                <w:sz w:val="24"/>
                <w:szCs w:val="24"/>
              </w:rPr>
              <w:t xml:space="preserve"> </w:t>
            </w:r>
          </w:p>
          <w:p w14:paraId="18876DBA" w14:textId="77777777" w:rsidR="000F5BF3" w:rsidRDefault="00782450" w:rsidP="00634835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634835" w:rsidRPr="00AB1F86">
                <w:rPr>
                  <w:rStyle w:val="Hyperlink"/>
                  <w:i/>
                  <w:iCs/>
                  <w:sz w:val="24"/>
                  <w:szCs w:val="24"/>
                </w:rPr>
                <w:t>Apology Maker</w:t>
              </w:r>
              <w:r w:rsidR="00DA6D3B" w:rsidRPr="00AB1F86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</w:t>
              </w:r>
            </w:hyperlink>
            <w:r w:rsidR="00340593">
              <w:rPr>
                <w:i/>
                <w:iCs/>
                <w:sz w:val="24"/>
                <w:szCs w:val="24"/>
              </w:rPr>
              <w:t xml:space="preserve"> </w:t>
            </w:r>
          </w:p>
          <w:p w14:paraId="18540F48" w14:textId="7A7FEBD6" w:rsidR="00AB1F86" w:rsidRDefault="00AB1F86" w:rsidP="00634835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0F5BF3" w14:paraId="014698D6" w14:textId="77777777" w:rsidTr="00660661">
        <w:tc>
          <w:tcPr>
            <w:tcW w:w="134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20256778" w:rsidR="00B439FD" w:rsidRDefault="00254F64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</w:t>
            </w:r>
            <w:r w:rsidR="00444C5D">
              <w:rPr>
                <w:sz w:val="24"/>
                <w:szCs w:val="24"/>
              </w:rPr>
              <w:t>text</w:t>
            </w:r>
            <w:r>
              <w:rPr>
                <w:sz w:val="24"/>
                <w:szCs w:val="24"/>
              </w:rPr>
              <w:t xml:space="preserve">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77777777" w:rsidR="00B439FD" w:rsidRDefault="00B439FD" w:rsidP="00B439FD">
            <w:pPr>
              <w:rPr>
                <w:sz w:val="24"/>
                <w:szCs w:val="24"/>
              </w:rPr>
            </w:pPr>
          </w:p>
          <w:p w14:paraId="1E39001D" w14:textId="702389E9" w:rsidR="00DB66F2" w:rsidRDefault="00782450" w:rsidP="00DB66F2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DB66F2" w:rsidRPr="0076021E">
                <w:rPr>
                  <w:rStyle w:val="Hyperlink"/>
                  <w:i/>
                  <w:iCs/>
                  <w:sz w:val="24"/>
                  <w:szCs w:val="24"/>
                </w:rPr>
                <w:t>Odd Jobs Article Set</w:t>
              </w:r>
            </w:hyperlink>
          </w:p>
          <w:p w14:paraId="0BC608CB" w14:textId="18B910EC" w:rsidR="00DB66F2" w:rsidRDefault="00782450" w:rsidP="00DB66F2">
            <w:pPr>
              <w:rPr>
                <w:i/>
                <w:iCs/>
                <w:sz w:val="24"/>
                <w:szCs w:val="24"/>
              </w:rPr>
            </w:pPr>
            <w:hyperlink r:id="rId18" w:history="1">
              <w:r w:rsidR="00DB66F2" w:rsidRPr="005F7E65">
                <w:rPr>
                  <w:rStyle w:val="Hyperlink"/>
                  <w:i/>
                  <w:iCs/>
                  <w:sz w:val="24"/>
                  <w:szCs w:val="24"/>
                </w:rPr>
                <w:t xml:space="preserve">Odd Jobs </w:t>
              </w:r>
              <w:r w:rsidR="00340593" w:rsidRPr="005F7E65">
                <w:rPr>
                  <w:rStyle w:val="Hyperlink"/>
                  <w:i/>
                  <w:iCs/>
                  <w:sz w:val="24"/>
                  <w:szCs w:val="24"/>
                </w:rPr>
                <w:t xml:space="preserve">Article Set </w:t>
              </w:r>
              <w:r w:rsidR="00DB66F2" w:rsidRPr="005F7E65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340593" w:rsidRPr="005F7E65">
                <w:rPr>
                  <w:rStyle w:val="Hyperlink"/>
                  <w:i/>
                  <w:iCs/>
                  <w:sz w:val="24"/>
                  <w:szCs w:val="24"/>
                </w:rPr>
                <w:t xml:space="preserve"> #</w:t>
              </w:r>
              <w:r w:rsidR="00634835" w:rsidRPr="005F7E65">
                <w:rPr>
                  <w:rStyle w:val="Hyperlink"/>
                  <w:i/>
                  <w:iCs/>
                  <w:sz w:val="24"/>
                  <w:szCs w:val="24"/>
                </w:rPr>
                <w:t>1</w:t>
              </w:r>
            </w:hyperlink>
          </w:p>
          <w:p w14:paraId="5802DF8A" w14:textId="54C29C98" w:rsidR="000F5BF3" w:rsidRPr="00AE25F6" w:rsidRDefault="000F5BF3" w:rsidP="00754F78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0F5BF3" w14:paraId="44AC12B7" w14:textId="77777777" w:rsidTr="00660661">
        <w:tc>
          <w:tcPr>
            <w:tcW w:w="134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2698694E" w:rsidR="004F4270" w:rsidRDefault="00254F64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</w:t>
            </w:r>
            <w:r w:rsidR="00444C5D">
              <w:rPr>
                <w:sz w:val="24"/>
                <w:szCs w:val="24"/>
              </w:rPr>
              <w:t xml:space="preserve">text(s) </w:t>
            </w:r>
            <w:r>
              <w:rPr>
                <w:sz w:val="24"/>
                <w:szCs w:val="24"/>
              </w:rPr>
              <w:t xml:space="preserve">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15F32993" w14:textId="44ACAD89" w:rsidR="0009376E" w:rsidRDefault="00782450" w:rsidP="0009376E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09376E" w:rsidRPr="002311AD">
                <w:rPr>
                  <w:rStyle w:val="Hyperlink"/>
                  <w:i/>
                  <w:iCs/>
                  <w:sz w:val="24"/>
                  <w:szCs w:val="24"/>
                </w:rPr>
                <w:t>Odd Jobs Article Set</w:t>
              </w:r>
            </w:hyperlink>
          </w:p>
          <w:p w14:paraId="780FA066" w14:textId="51BFAD6E" w:rsidR="00690452" w:rsidRPr="00FE32FD" w:rsidRDefault="00782450" w:rsidP="00690452">
            <w:pPr>
              <w:rPr>
                <w:rFonts w:cstheme="majorHAnsi"/>
                <w:bCs/>
                <w:i/>
                <w:iCs/>
                <w:sz w:val="22"/>
                <w:szCs w:val="22"/>
              </w:rPr>
            </w:pPr>
            <w:hyperlink r:id="rId20" w:history="1">
              <w:r w:rsidR="00484490" w:rsidRPr="00757F86">
                <w:rPr>
                  <w:rStyle w:val="Hyperlink"/>
                  <w:i/>
                  <w:iCs/>
                  <w:sz w:val="24"/>
                  <w:szCs w:val="24"/>
                </w:rPr>
                <w:t>Odd Jobs Activity Sheet</w:t>
              </w:r>
              <w:r w:rsidR="00340593" w:rsidRPr="00757F86">
                <w:rPr>
                  <w:rStyle w:val="Hyperlink"/>
                  <w:i/>
                  <w:iCs/>
                  <w:sz w:val="24"/>
                  <w:szCs w:val="24"/>
                </w:rPr>
                <w:t xml:space="preserve"> #</w:t>
              </w:r>
              <w:r w:rsidR="00634835" w:rsidRPr="00757F86">
                <w:rPr>
                  <w:rStyle w:val="Hyperlink"/>
                  <w:i/>
                  <w:iCs/>
                  <w:sz w:val="24"/>
                  <w:szCs w:val="24"/>
                </w:rPr>
                <w:t>2</w:t>
              </w:r>
            </w:hyperlink>
          </w:p>
          <w:p w14:paraId="742EDB9D" w14:textId="73B38CC5" w:rsidR="000F5BF3" w:rsidRPr="00B439FD" w:rsidRDefault="000F5BF3" w:rsidP="00B439FD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0F5BF3" w14:paraId="630570D1" w14:textId="77777777" w:rsidTr="00660661">
        <w:tc>
          <w:tcPr>
            <w:tcW w:w="134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 xml:space="preserve">Writing &amp; </w:t>
            </w: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Reading</w:t>
            </w:r>
          </w:p>
        </w:tc>
        <w:tc>
          <w:tcPr>
            <w:tcW w:w="944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lastRenderedPageBreak/>
              <w:t xml:space="preserve">Today’s Work: </w:t>
            </w:r>
          </w:p>
          <w:p w14:paraId="7216E69D" w14:textId="387150A6" w:rsidR="00B9797F" w:rsidRDefault="00254F64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Read the </w:t>
            </w:r>
            <w:r w:rsidR="004E6C59">
              <w:rPr>
                <w:sz w:val="24"/>
                <w:szCs w:val="24"/>
              </w:rPr>
              <w:t xml:space="preserve">text(s) </w:t>
            </w:r>
            <w:r>
              <w:rPr>
                <w:sz w:val="24"/>
                <w:szCs w:val="24"/>
              </w:rPr>
              <w:t xml:space="preserve">and complete the activity sheet. </w:t>
            </w:r>
            <w:r w:rsidR="00B9797F">
              <w:rPr>
                <w:sz w:val="24"/>
                <w:szCs w:val="24"/>
              </w:rPr>
              <w:t>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2ECC1513" w14:textId="68184AAB" w:rsidR="00FE1E97" w:rsidRDefault="00782450" w:rsidP="00690452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FE1E97" w:rsidRPr="00E32897">
                <w:rPr>
                  <w:rStyle w:val="Hyperlink"/>
                  <w:i/>
                  <w:iCs/>
                  <w:sz w:val="24"/>
                  <w:szCs w:val="24"/>
                </w:rPr>
                <w:t>A Lesson in Manners Story</w:t>
              </w:r>
            </w:hyperlink>
          </w:p>
          <w:p w14:paraId="23F61C10" w14:textId="232C94FF" w:rsidR="00FE1E97" w:rsidRDefault="00782450" w:rsidP="00FE1E97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FE1E97" w:rsidRPr="0043509A">
                <w:rPr>
                  <w:rStyle w:val="Hyperlink"/>
                  <w:i/>
                  <w:iCs/>
                  <w:sz w:val="24"/>
                  <w:szCs w:val="24"/>
                </w:rPr>
                <w:t>A Lesson in Manners Activi</w:t>
              </w:r>
              <w:bookmarkStart w:id="4" w:name="_Hlt35613158"/>
              <w:bookmarkStart w:id="5" w:name="_Hlt35613159"/>
              <w:r w:rsidR="00FE1E97" w:rsidRPr="0043509A">
                <w:rPr>
                  <w:rStyle w:val="Hyperlink"/>
                  <w:i/>
                  <w:iCs/>
                  <w:sz w:val="24"/>
                  <w:szCs w:val="24"/>
                </w:rPr>
                <w:t>t</w:t>
              </w:r>
              <w:bookmarkEnd w:id="4"/>
              <w:bookmarkEnd w:id="5"/>
              <w:r w:rsidR="00FE1E97" w:rsidRPr="0043509A">
                <w:rPr>
                  <w:rStyle w:val="Hyperlink"/>
                  <w:i/>
                  <w:iCs/>
                  <w:sz w:val="24"/>
                  <w:szCs w:val="24"/>
                </w:rPr>
                <w:t>y Sheet</w:t>
              </w:r>
            </w:hyperlink>
            <w:r w:rsidR="002064EF">
              <w:rPr>
                <w:rStyle w:val="Hyperlink"/>
                <w:i/>
                <w:iCs/>
                <w:sz w:val="24"/>
                <w:szCs w:val="24"/>
              </w:rPr>
              <w:t xml:space="preserve"> </w:t>
            </w:r>
            <w:r w:rsidR="002064EF">
              <w:rPr>
                <w:rStyle w:val="Hyperlink"/>
                <w:i/>
                <w:iCs/>
              </w:rPr>
              <w:t>#1</w:t>
            </w:r>
            <w:r w:rsidR="00584D96">
              <w:rPr>
                <w:i/>
                <w:iCs/>
                <w:sz w:val="24"/>
                <w:szCs w:val="24"/>
              </w:rPr>
              <w:t xml:space="preserve"> </w:t>
            </w:r>
          </w:p>
          <w:p w14:paraId="4713F0B0" w14:textId="26711D92" w:rsidR="000F5BF3" w:rsidRPr="00AE25F6" w:rsidRDefault="000F5BF3" w:rsidP="0062089C">
            <w:pPr>
              <w:rPr>
                <w:sz w:val="24"/>
                <w:szCs w:val="24"/>
              </w:rPr>
            </w:pPr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0F5BF3" w14:paraId="2386387B" w14:textId="77777777" w:rsidTr="00660661">
        <w:tc>
          <w:tcPr>
            <w:tcW w:w="134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38347897" w:rsidR="00FE1E97" w:rsidRDefault="00254F64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</w:t>
            </w:r>
            <w:r w:rsidR="004E6C59">
              <w:rPr>
                <w:sz w:val="24"/>
                <w:szCs w:val="24"/>
              </w:rPr>
              <w:t xml:space="preserve">text(s) </w:t>
            </w:r>
            <w:r>
              <w:rPr>
                <w:sz w:val="24"/>
                <w:szCs w:val="24"/>
              </w:rPr>
              <w:t xml:space="preserve">and complete the activity sheet. </w:t>
            </w:r>
            <w:r w:rsidR="00FE1E97">
              <w:rPr>
                <w:sz w:val="24"/>
                <w:szCs w:val="24"/>
              </w:rPr>
              <w:t>Follow your teacher’s instructions for turning this assignment in.</w:t>
            </w:r>
          </w:p>
          <w:p w14:paraId="7DD7D07C" w14:textId="77777777" w:rsidR="00FE1E97" w:rsidRPr="00DC0707" w:rsidRDefault="00FE1E97" w:rsidP="00FE1E97">
            <w:pPr>
              <w:rPr>
                <w:sz w:val="24"/>
                <w:szCs w:val="24"/>
              </w:rPr>
            </w:pPr>
          </w:p>
          <w:p w14:paraId="432150B8" w14:textId="77777777" w:rsidR="002064EF" w:rsidRPr="00DC0707" w:rsidRDefault="00782450" w:rsidP="00E74328">
            <w:pPr>
              <w:rPr>
                <w:rStyle w:val="Hyperlink"/>
                <w:i/>
                <w:iCs/>
                <w:sz w:val="24"/>
                <w:szCs w:val="24"/>
              </w:rPr>
            </w:pPr>
            <w:hyperlink r:id="rId23" w:history="1">
              <w:r w:rsidR="002064EF" w:rsidRPr="00DC0707">
                <w:rPr>
                  <w:rStyle w:val="Hyperlink"/>
                  <w:i/>
                  <w:iCs/>
                  <w:sz w:val="24"/>
                  <w:szCs w:val="24"/>
                </w:rPr>
                <w:t>A Lesson in Manners Story</w:t>
              </w:r>
            </w:hyperlink>
          </w:p>
          <w:p w14:paraId="5B1D2E56" w14:textId="2A8D3B51" w:rsidR="009B210D" w:rsidRPr="00DC0707" w:rsidRDefault="00415768" w:rsidP="00E74328">
            <w:pPr>
              <w:rPr>
                <w:rStyle w:val="Hyperlink"/>
                <w:i/>
                <w:iCs/>
                <w:sz w:val="24"/>
                <w:szCs w:val="24"/>
              </w:rPr>
            </w:pPr>
            <w:r w:rsidRPr="00DC0707">
              <w:rPr>
                <w:i/>
                <w:iCs/>
                <w:sz w:val="24"/>
                <w:szCs w:val="24"/>
              </w:rPr>
              <w:fldChar w:fldCharType="begin"/>
            </w:r>
            <w:r w:rsidRPr="00DC0707">
              <w:rPr>
                <w:i/>
                <w:iCs/>
                <w:sz w:val="24"/>
                <w:szCs w:val="24"/>
              </w:rPr>
              <w:instrText xml:space="preserve"> HYPERLINK "https://writescore-my.sharepoint.com/:b:/p/murielle_borrie/EWkKRM0vKXlOjWaiydAUbhcBv3jeZZs_78U4auDJYamoaQ?e=wtKwTu" </w:instrText>
            </w:r>
            <w:r w:rsidRPr="00DC0707">
              <w:rPr>
                <w:i/>
                <w:iCs/>
                <w:sz w:val="24"/>
                <w:szCs w:val="24"/>
              </w:rPr>
              <w:fldChar w:fldCharType="separate"/>
            </w:r>
            <w:r w:rsidR="002064EF" w:rsidRPr="00DC0707">
              <w:rPr>
                <w:rStyle w:val="Hyperlink"/>
                <w:i/>
                <w:iCs/>
                <w:sz w:val="24"/>
                <w:szCs w:val="24"/>
              </w:rPr>
              <w:t>A Lesson in Manners Activity Sheet #2</w:t>
            </w:r>
          </w:p>
          <w:p w14:paraId="18919177" w14:textId="1D47093C" w:rsidR="00E74328" w:rsidRDefault="00415768" w:rsidP="001053F4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 w:rsidRPr="00DC0707">
              <w:rPr>
                <w:i/>
                <w:iCs/>
                <w:sz w:val="24"/>
                <w:szCs w:val="24"/>
              </w:rPr>
              <w:fldChar w:fldCharType="end"/>
            </w:r>
          </w:p>
        </w:tc>
      </w:tr>
    </w:tbl>
    <w:p w14:paraId="2A5DD8CD" w14:textId="01480B21" w:rsidR="006445C0" w:rsidRDefault="006445C0">
      <w:pPr>
        <w:rPr>
          <w:rFonts w:ascii="Berlin Sans FB Demi" w:hAnsi="Berlin Sans FB Demi"/>
          <w:sz w:val="28"/>
          <w:szCs w:val="28"/>
        </w:rPr>
      </w:pP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5FC354E2" w14:textId="77777777" w:rsidR="00660661" w:rsidRDefault="00660661" w:rsidP="006445C0"/>
        <w:p w14:paraId="00042C91" w14:textId="77777777" w:rsidR="00660661" w:rsidRDefault="00660661">
          <w:r>
            <w:br w:type="page"/>
          </w:r>
        </w:p>
        <w:p w14:paraId="33133632" w14:textId="639C58B6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0312F5C6" w14:textId="28122B9B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E439E0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3719D97E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807E3B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 xml:space="preserve">Write an </w:t>
          </w:r>
          <w:r w:rsidR="00A750E3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argument</w:t>
          </w:r>
          <w:r w:rsidR="00807E3B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 xml:space="preserve"> essay </w:t>
          </w:r>
          <w:r w:rsidR="005C567A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 xml:space="preserve">to argue </w:t>
          </w:r>
          <w:r w:rsidR="005C567A" w:rsidRPr="005C567A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whether hang gliding or surfing is a better sport for a beginner to try.</w:t>
          </w:r>
          <w:r w:rsidR="005C567A" w:rsidRPr="005C567A">
            <w:rPr>
              <w:rStyle w:val="eop"/>
              <w:rFonts w:ascii="Calibri" w:hAnsi="Calibri" w:cs="Calibri"/>
              <w:color w:val="000000"/>
              <w:sz w:val="24"/>
              <w:szCs w:val="18"/>
              <w:shd w:val="clear" w:color="auto" w:fill="FFFFFF"/>
            </w:rPr>
            <w:t> </w:t>
          </w:r>
        </w:p>
        <w:p w14:paraId="7679C1BC" w14:textId="77777777" w:rsidR="006445C0" w:rsidRDefault="00782450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6445C0" w14:paraId="2EE1D2FA" w14:textId="77777777" w:rsidTr="00660661">
        <w:tc>
          <w:tcPr>
            <w:tcW w:w="134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773EB627" w14:textId="5E9641E4" w:rsidR="00635D8C" w:rsidRPr="005850C0" w:rsidRDefault="00635D8C" w:rsidP="00635D8C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You’ll be writing an </w:t>
            </w:r>
            <w:r w:rsidR="00A750E3">
              <w:rPr>
                <w:sz w:val="24"/>
                <w:szCs w:val="24"/>
              </w:rPr>
              <w:t>a</w:t>
            </w:r>
            <w:r w:rsidR="00A750E3">
              <w:rPr>
                <w:szCs w:val="24"/>
              </w:rPr>
              <w:t>rgument</w:t>
            </w:r>
            <w:r w:rsidR="002E02B2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essay on this topic: </w:t>
            </w:r>
            <w:r w:rsidR="001F320D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Write an </w:t>
            </w:r>
            <w:r w:rsidR="00A750E3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argument</w:t>
            </w:r>
            <w:r w:rsidR="001F320D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 essay </w:t>
            </w:r>
            <w:r w:rsidR="001F320D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to argue </w:t>
            </w:r>
            <w:r w:rsidR="001F320D" w:rsidRPr="005C567A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hether hang gliding or surfing is a better sport for a beginner to try.</w:t>
            </w:r>
            <w:r w:rsidR="001F320D" w:rsidRPr="005C567A">
              <w:rPr>
                <w:rStyle w:val="eop"/>
                <w:rFonts w:ascii="Calibri" w:hAnsi="Calibri" w:cs="Calibri"/>
                <w:color w:val="000000"/>
                <w:sz w:val="24"/>
                <w:szCs w:val="18"/>
                <w:shd w:val="clear" w:color="auto" w:fill="FFFFFF"/>
              </w:rPr>
              <w:t> </w:t>
            </w:r>
          </w:p>
          <w:p w14:paraId="3BDEF58C" w14:textId="77777777" w:rsidR="00635D8C" w:rsidRPr="005850C0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5850C0" w:rsidRDefault="00635D8C" w:rsidP="00635D8C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2A293AA" w14:textId="2BD1DEBF" w:rsidR="00635D8C" w:rsidRPr="005850C0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966F85" w:rsidRPr="005C567A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hether hang gliding or surfing is a better sport for a beginner to try.</w:t>
            </w:r>
            <w:r w:rsidR="00966F85" w:rsidRPr="005C567A">
              <w:rPr>
                <w:rStyle w:val="eop"/>
                <w:rFonts w:ascii="Calibri" w:hAnsi="Calibri" w:cs="Calibri"/>
                <w:color w:val="000000"/>
                <w:sz w:val="24"/>
                <w:szCs w:val="18"/>
                <w:shd w:val="clear" w:color="auto" w:fill="FFFFFF"/>
              </w:rPr>
              <w:t> </w:t>
            </w:r>
          </w:p>
          <w:p w14:paraId="1207D161" w14:textId="77777777" w:rsidR="00635D8C" w:rsidRPr="005850C0" w:rsidRDefault="00635D8C" w:rsidP="00635D8C">
            <w:pPr>
              <w:rPr>
                <w:sz w:val="24"/>
                <w:szCs w:val="24"/>
              </w:rPr>
            </w:pPr>
          </w:p>
          <w:p w14:paraId="50F829F0" w14:textId="533CE7A8" w:rsidR="00635D8C" w:rsidRPr="005850C0" w:rsidRDefault="00782450" w:rsidP="00635D8C">
            <w:pPr>
              <w:rPr>
                <w:i/>
                <w:iCs/>
                <w:sz w:val="24"/>
                <w:szCs w:val="24"/>
              </w:rPr>
            </w:pPr>
            <w:hyperlink r:id="rId24" w:history="1">
              <w:r w:rsidR="00EF009C" w:rsidRPr="00BB4348">
                <w:rPr>
                  <w:rStyle w:val="Hyperlink"/>
                  <w:i/>
                  <w:iCs/>
                  <w:sz w:val="24"/>
                  <w:szCs w:val="24"/>
                </w:rPr>
                <w:t>Hang Gliding or Surfing?</w:t>
              </w:r>
              <w:r w:rsidR="00671EB5" w:rsidRPr="00BB4348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BB4348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6445C0" w14:paraId="2EAE1EDD" w14:textId="77777777" w:rsidTr="00660661">
        <w:tc>
          <w:tcPr>
            <w:tcW w:w="134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02207FF4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A750E3" w:rsidRPr="00A750E3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4D60A1DE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then include a thesis statement. Here’s a thesis statement starter: </w:t>
            </w:r>
            <w:r w:rsidR="008465E0">
              <w:rPr>
                <w:sz w:val="24"/>
                <w:szCs w:val="24"/>
              </w:rPr>
              <w:t>I believe (</w:t>
            </w:r>
            <w:r w:rsidR="005A2D6B">
              <w:rPr>
                <w:sz w:val="24"/>
                <w:szCs w:val="24"/>
              </w:rPr>
              <w:t xml:space="preserve">either </w:t>
            </w:r>
            <w:r w:rsidR="008465E0">
              <w:rPr>
                <w:sz w:val="24"/>
                <w:szCs w:val="24"/>
              </w:rPr>
              <w:t xml:space="preserve">hang gliding </w:t>
            </w:r>
            <w:r w:rsidR="008465E0" w:rsidRPr="005A2D6B">
              <w:rPr>
                <w:i/>
                <w:iCs/>
                <w:sz w:val="24"/>
                <w:szCs w:val="24"/>
              </w:rPr>
              <w:t>or</w:t>
            </w:r>
            <w:r w:rsidR="008465E0">
              <w:rPr>
                <w:sz w:val="24"/>
                <w:szCs w:val="24"/>
              </w:rPr>
              <w:t xml:space="preserve"> surfing) is a better sport for beginners because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79C5E071" w:rsidR="006B5798" w:rsidRPr="005850C0" w:rsidRDefault="00782450" w:rsidP="006B5798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6B5798" w:rsidRPr="000E72DB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6445C0" w14:paraId="56575143" w14:textId="77777777" w:rsidTr="00660661">
        <w:trPr>
          <w:trHeight w:val="2411"/>
        </w:trPr>
        <w:tc>
          <w:tcPr>
            <w:tcW w:w="134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944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68D3408F" w:rsidR="0067405D" w:rsidRPr="005850C0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103E5D">
              <w:rPr>
                <w:i/>
                <w:iCs/>
                <w:sz w:val="24"/>
                <w:szCs w:val="24"/>
              </w:rPr>
              <w:t>Hang Gliding or Surfing?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>to organize Body Paragraph 1.</w:t>
            </w:r>
          </w:p>
          <w:p w14:paraId="0C7DEF70" w14:textId="580C35C9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D20A0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6445C0" w14:paraId="3F10047D" w14:textId="77777777" w:rsidTr="00660661">
        <w:trPr>
          <w:trHeight w:val="2366"/>
        </w:trPr>
        <w:tc>
          <w:tcPr>
            <w:tcW w:w="134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72006ED6" w:rsidR="008D17B1" w:rsidRPr="005850C0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103E5D">
              <w:rPr>
                <w:i/>
                <w:iCs/>
                <w:sz w:val="24"/>
                <w:szCs w:val="24"/>
              </w:rPr>
              <w:t>Hang Gliding or Surfing?</w:t>
            </w:r>
            <w:r w:rsidR="00103E5D" w:rsidRPr="005850C0">
              <w:rPr>
                <w:i/>
                <w:iCs/>
                <w:sz w:val="24"/>
                <w:szCs w:val="24"/>
              </w:rPr>
              <w:t xml:space="preserve"> </w:t>
            </w:r>
            <w:r w:rsidR="005868C9" w:rsidRPr="005868C9">
              <w:rPr>
                <w:i/>
                <w:iCs/>
                <w:sz w:val="24"/>
                <w:szCs w:val="24"/>
              </w:rPr>
              <w:t>Articles</w:t>
            </w:r>
            <w:r w:rsidR="005868C9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E1060B">
              <w:rPr>
                <w:sz w:val="24"/>
                <w:szCs w:val="24"/>
              </w:rPr>
              <w:t>2</w:t>
            </w:r>
            <w:r w:rsidR="002978C4">
              <w:rPr>
                <w:sz w:val="24"/>
                <w:szCs w:val="24"/>
              </w:rPr>
              <w:t xml:space="preserve"> and Body Paragraph 3</w:t>
            </w:r>
            <w:r w:rsidRPr="005850C0">
              <w:rPr>
                <w:sz w:val="24"/>
                <w:szCs w:val="24"/>
              </w:rPr>
              <w:t>.</w:t>
            </w:r>
          </w:p>
          <w:p w14:paraId="445D0184" w14:textId="0E35F1B9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D20A0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03592D">
        <w:trPr>
          <w:trHeight w:val="379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218150E1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26"/>
      <w:footerReference w:type="default" r:id="rId27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D7D3EE" w14:textId="77777777" w:rsidR="008064EE" w:rsidRDefault="008064EE" w:rsidP="006D0331">
      <w:r>
        <w:separator/>
      </w:r>
    </w:p>
  </w:endnote>
  <w:endnote w:type="continuationSeparator" w:id="0">
    <w:p w14:paraId="22729E57" w14:textId="77777777" w:rsidR="008064EE" w:rsidRDefault="008064EE" w:rsidP="006D0331">
      <w:r>
        <w:continuationSeparator/>
      </w:r>
    </w:p>
  </w:endnote>
  <w:endnote w:type="continuationNotice" w:id="1">
    <w:p w14:paraId="55C4C424" w14:textId="77777777" w:rsidR="008064EE" w:rsidRDefault="008064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782450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9290E8" w14:textId="77777777" w:rsidR="008064EE" w:rsidRDefault="008064EE" w:rsidP="006D0331">
      <w:r>
        <w:separator/>
      </w:r>
    </w:p>
  </w:footnote>
  <w:footnote w:type="continuationSeparator" w:id="0">
    <w:p w14:paraId="4057145D" w14:textId="77777777" w:rsidR="008064EE" w:rsidRDefault="008064EE" w:rsidP="006D0331">
      <w:r>
        <w:continuationSeparator/>
      </w:r>
    </w:p>
  </w:footnote>
  <w:footnote w:type="continuationNotice" w:id="1">
    <w:p w14:paraId="256BA0BC" w14:textId="77777777" w:rsidR="008064EE" w:rsidRDefault="008064EE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61F5131B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B30FE8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6</w:t>
                            </w:r>
                          </w:p>
                          <w:p w14:paraId="48F2AEDE" w14:textId="40CDC8F1" w:rsidR="00AA4D3C" w:rsidRPr="004C3F5D" w:rsidRDefault="00C0355E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61F5131B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B30FE8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6</w:t>
                      </w:r>
                    </w:p>
                    <w:p w14:paraId="48F2AEDE" w14:textId="40CDC8F1" w:rsidR="00AA4D3C" w:rsidRPr="004C3F5D" w:rsidRDefault="00C0355E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3A4B"/>
    <w:rsid w:val="0000476C"/>
    <w:rsid w:val="00006F87"/>
    <w:rsid w:val="0001052E"/>
    <w:rsid w:val="00012385"/>
    <w:rsid w:val="00021386"/>
    <w:rsid w:val="00026033"/>
    <w:rsid w:val="00027D18"/>
    <w:rsid w:val="000308E7"/>
    <w:rsid w:val="00030A46"/>
    <w:rsid w:val="00032A1E"/>
    <w:rsid w:val="00032EF7"/>
    <w:rsid w:val="0003537E"/>
    <w:rsid w:val="0003592D"/>
    <w:rsid w:val="00037DBB"/>
    <w:rsid w:val="000429D3"/>
    <w:rsid w:val="00042CCE"/>
    <w:rsid w:val="0004380F"/>
    <w:rsid w:val="00044B32"/>
    <w:rsid w:val="00045DF6"/>
    <w:rsid w:val="000515FF"/>
    <w:rsid w:val="00051815"/>
    <w:rsid w:val="00051C2D"/>
    <w:rsid w:val="00052997"/>
    <w:rsid w:val="00052B60"/>
    <w:rsid w:val="00052BF5"/>
    <w:rsid w:val="00053C79"/>
    <w:rsid w:val="00054E13"/>
    <w:rsid w:val="000561C3"/>
    <w:rsid w:val="0005655A"/>
    <w:rsid w:val="0006328D"/>
    <w:rsid w:val="00063900"/>
    <w:rsid w:val="00063FA3"/>
    <w:rsid w:val="00064C57"/>
    <w:rsid w:val="00072834"/>
    <w:rsid w:val="00073C2F"/>
    <w:rsid w:val="00074CB3"/>
    <w:rsid w:val="00075480"/>
    <w:rsid w:val="00076094"/>
    <w:rsid w:val="000821AA"/>
    <w:rsid w:val="00082297"/>
    <w:rsid w:val="0008337D"/>
    <w:rsid w:val="00083A73"/>
    <w:rsid w:val="00084AA0"/>
    <w:rsid w:val="000928D5"/>
    <w:rsid w:val="00092C31"/>
    <w:rsid w:val="0009376E"/>
    <w:rsid w:val="000957D6"/>
    <w:rsid w:val="00096F2F"/>
    <w:rsid w:val="000A08C3"/>
    <w:rsid w:val="000A16D4"/>
    <w:rsid w:val="000A1DC5"/>
    <w:rsid w:val="000A28C5"/>
    <w:rsid w:val="000A298D"/>
    <w:rsid w:val="000A30B7"/>
    <w:rsid w:val="000A30DE"/>
    <w:rsid w:val="000A5440"/>
    <w:rsid w:val="000A6B53"/>
    <w:rsid w:val="000B061E"/>
    <w:rsid w:val="000B18D0"/>
    <w:rsid w:val="000B1E8B"/>
    <w:rsid w:val="000B3E86"/>
    <w:rsid w:val="000B67FF"/>
    <w:rsid w:val="000C0122"/>
    <w:rsid w:val="000C17F8"/>
    <w:rsid w:val="000C219D"/>
    <w:rsid w:val="000C3BC8"/>
    <w:rsid w:val="000C4FA1"/>
    <w:rsid w:val="000C6E2A"/>
    <w:rsid w:val="000C7869"/>
    <w:rsid w:val="000D34A0"/>
    <w:rsid w:val="000D4C52"/>
    <w:rsid w:val="000D5FC4"/>
    <w:rsid w:val="000D7AEB"/>
    <w:rsid w:val="000E1DC4"/>
    <w:rsid w:val="000E3248"/>
    <w:rsid w:val="000E4D3F"/>
    <w:rsid w:val="000E4DFE"/>
    <w:rsid w:val="000E551D"/>
    <w:rsid w:val="000E72DB"/>
    <w:rsid w:val="000F0B91"/>
    <w:rsid w:val="000F1E50"/>
    <w:rsid w:val="000F5BF3"/>
    <w:rsid w:val="000F67A6"/>
    <w:rsid w:val="000F6C3B"/>
    <w:rsid w:val="001014B2"/>
    <w:rsid w:val="00102174"/>
    <w:rsid w:val="00103E5D"/>
    <w:rsid w:val="001040A8"/>
    <w:rsid w:val="001053F4"/>
    <w:rsid w:val="0010643B"/>
    <w:rsid w:val="00106DED"/>
    <w:rsid w:val="00111A4D"/>
    <w:rsid w:val="00112D9B"/>
    <w:rsid w:val="00113A25"/>
    <w:rsid w:val="00114BB3"/>
    <w:rsid w:val="001154E0"/>
    <w:rsid w:val="001159DA"/>
    <w:rsid w:val="00122E63"/>
    <w:rsid w:val="0012647C"/>
    <w:rsid w:val="001300BF"/>
    <w:rsid w:val="00130677"/>
    <w:rsid w:val="00133E15"/>
    <w:rsid w:val="0013464E"/>
    <w:rsid w:val="001355B9"/>
    <w:rsid w:val="001409F8"/>
    <w:rsid w:val="00146D81"/>
    <w:rsid w:val="0014733E"/>
    <w:rsid w:val="00154F19"/>
    <w:rsid w:val="0015588F"/>
    <w:rsid w:val="0015634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4894"/>
    <w:rsid w:val="00186992"/>
    <w:rsid w:val="001878D8"/>
    <w:rsid w:val="001906AA"/>
    <w:rsid w:val="00190911"/>
    <w:rsid w:val="0019466F"/>
    <w:rsid w:val="00197EB6"/>
    <w:rsid w:val="001A2724"/>
    <w:rsid w:val="001A3990"/>
    <w:rsid w:val="001A5662"/>
    <w:rsid w:val="001B61AD"/>
    <w:rsid w:val="001B6B78"/>
    <w:rsid w:val="001B7C3E"/>
    <w:rsid w:val="001C0A6B"/>
    <w:rsid w:val="001C1E7B"/>
    <w:rsid w:val="001C4403"/>
    <w:rsid w:val="001C4442"/>
    <w:rsid w:val="001C5FD2"/>
    <w:rsid w:val="001D05CC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320D"/>
    <w:rsid w:val="001F534A"/>
    <w:rsid w:val="001F7907"/>
    <w:rsid w:val="001F79C4"/>
    <w:rsid w:val="00201E32"/>
    <w:rsid w:val="00204A89"/>
    <w:rsid w:val="00205D50"/>
    <w:rsid w:val="002064EF"/>
    <w:rsid w:val="00206A92"/>
    <w:rsid w:val="00207EBC"/>
    <w:rsid w:val="00210886"/>
    <w:rsid w:val="002109F2"/>
    <w:rsid w:val="0021202E"/>
    <w:rsid w:val="002122DB"/>
    <w:rsid w:val="00213FBB"/>
    <w:rsid w:val="00214652"/>
    <w:rsid w:val="00222FDF"/>
    <w:rsid w:val="0022308F"/>
    <w:rsid w:val="00230862"/>
    <w:rsid w:val="002311AD"/>
    <w:rsid w:val="0023137F"/>
    <w:rsid w:val="00234388"/>
    <w:rsid w:val="00234807"/>
    <w:rsid w:val="00236FC6"/>
    <w:rsid w:val="002373B7"/>
    <w:rsid w:val="00244EEA"/>
    <w:rsid w:val="002464AD"/>
    <w:rsid w:val="002505E9"/>
    <w:rsid w:val="00254DCC"/>
    <w:rsid w:val="00254F64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814ED"/>
    <w:rsid w:val="00283057"/>
    <w:rsid w:val="00283BD2"/>
    <w:rsid w:val="00284220"/>
    <w:rsid w:val="00287850"/>
    <w:rsid w:val="00291E2B"/>
    <w:rsid w:val="002923AF"/>
    <w:rsid w:val="00293503"/>
    <w:rsid w:val="002938DC"/>
    <w:rsid w:val="00294AD6"/>
    <w:rsid w:val="00296AEA"/>
    <w:rsid w:val="002978C4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24A2"/>
    <w:rsid w:val="002C42BB"/>
    <w:rsid w:val="002C4946"/>
    <w:rsid w:val="002C4AD8"/>
    <w:rsid w:val="002C57DF"/>
    <w:rsid w:val="002C5A26"/>
    <w:rsid w:val="002C7B74"/>
    <w:rsid w:val="002D0B6C"/>
    <w:rsid w:val="002D13FD"/>
    <w:rsid w:val="002D34BB"/>
    <w:rsid w:val="002D4D7C"/>
    <w:rsid w:val="002D5818"/>
    <w:rsid w:val="002D6B66"/>
    <w:rsid w:val="002D7D29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3702"/>
    <w:rsid w:val="002F783D"/>
    <w:rsid w:val="002F7A9C"/>
    <w:rsid w:val="00302900"/>
    <w:rsid w:val="0030681C"/>
    <w:rsid w:val="003069C7"/>
    <w:rsid w:val="003070BA"/>
    <w:rsid w:val="0031188E"/>
    <w:rsid w:val="00313860"/>
    <w:rsid w:val="00314D61"/>
    <w:rsid w:val="003151EF"/>
    <w:rsid w:val="003179C8"/>
    <w:rsid w:val="00317D6A"/>
    <w:rsid w:val="00320F1E"/>
    <w:rsid w:val="003212B5"/>
    <w:rsid w:val="00322993"/>
    <w:rsid w:val="003230BE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593"/>
    <w:rsid w:val="00340D37"/>
    <w:rsid w:val="0034496A"/>
    <w:rsid w:val="00344A4A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1FB3"/>
    <w:rsid w:val="0038380A"/>
    <w:rsid w:val="00383D63"/>
    <w:rsid w:val="003870D8"/>
    <w:rsid w:val="00390FCC"/>
    <w:rsid w:val="00391185"/>
    <w:rsid w:val="0039267D"/>
    <w:rsid w:val="00393C06"/>
    <w:rsid w:val="003945AC"/>
    <w:rsid w:val="0039471C"/>
    <w:rsid w:val="003A0313"/>
    <w:rsid w:val="003A2D11"/>
    <w:rsid w:val="003A6888"/>
    <w:rsid w:val="003B1D03"/>
    <w:rsid w:val="003B3AA6"/>
    <w:rsid w:val="003B49C2"/>
    <w:rsid w:val="003B5CED"/>
    <w:rsid w:val="003B75E8"/>
    <w:rsid w:val="003C5E1E"/>
    <w:rsid w:val="003C61B1"/>
    <w:rsid w:val="003D07A3"/>
    <w:rsid w:val="003D1167"/>
    <w:rsid w:val="003D4414"/>
    <w:rsid w:val="003E27A8"/>
    <w:rsid w:val="003E6287"/>
    <w:rsid w:val="003E74CB"/>
    <w:rsid w:val="004045F0"/>
    <w:rsid w:val="0040488F"/>
    <w:rsid w:val="00405A88"/>
    <w:rsid w:val="004100FE"/>
    <w:rsid w:val="00410FBE"/>
    <w:rsid w:val="00413F9F"/>
    <w:rsid w:val="00414990"/>
    <w:rsid w:val="00415768"/>
    <w:rsid w:val="0041654B"/>
    <w:rsid w:val="00421BB7"/>
    <w:rsid w:val="0042364E"/>
    <w:rsid w:val="004237DC"/>
    <w:rsid w:val="00423D24"/>
    <w:rsid w:val="0042401F"/>
    <w:rsid w:val="004314F3"/>
    <w:rsid w:val="00431DE6"/>
    <w:rsid w:val="004339A6"/>
    <w:rsid w:val="0043509A"/>
    <w:rsid w:val="004356F4"/>
    <w:rsid w:val="0044024A"/>
    <w:rsid w:val="00443059"/>
    <w:rsid w:val="00444C5D"/>
    <w:rsid w:val="0045166F"/>
    <w:rsid w:val="00452C68"/>
    <w:rsid w:val="004535FC"/>
    <w:rsid w:val="00453F69"/>
    <w:rsid w:val="00456B9F"/>
    <w:rsid w:val="00457BD7"/>
    <w:rsid w:val="004601BC"/>
    <w:rsid w:val="00462B98"/>
    <w:rsid w:val="00463384"/>
    <w:rsid w:val="00472BDA"/>
    <w:rsid w:val="00473DD2"/>
    <w:rsid w:val="004743A9"/>
    <w:rsid w:val="00474543"/>
    <w:rsid w:val="0047484B"/>
    <w:rsid w:val="00475AD6"/>
    <w:rsid w:val="00476356"/>
    <w:rsid w:val="00477438"/>
    <w:rsid w:val="00477BEB"/>
    <w:rsid w:val="00482A07"/>
    <w:rsid w:val="0048410B"/>
    <w:rsid w:val="00484490"/>
    <w:rsid w:val="00486D8A"/>
    <w:rsid w:val="004879B1"/>
    <w:rsid w:val="00487E64"/>
    <w:rsid w:val="00493C78"/>
    <w:rsid w:val="004968D7"/>
    <w:rsid w:val="004A0624"/>
    <w:rsid w:val="004A0751"/>
    <w:rsid w:val="004A131C"/>
    <w:rsid w:val="004A3FC3"/>
    <w:rsid w:val="004A6D5E"/>
    <w:rsid w:val="004A6E64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3B9"/>
    <w:rsid w:val="004C4437"/>
    <w:rsid w:val="004C4DBF"/>
    <w:rsid w:val="004C6022"/>
    <w:rsid w:val="004D05F7"/>
    <w:rsid w:val="004D0F68"/>
    <w:rsid w:val="004D1ACE"/>
    <w:rsid w:val="004D1FB9"/>
    <w:rsid w:val="004D47B6"/>
    <w:rsid w:val="004E1030"/>
    <w:rsid w:val="004E353D"/>
    <w:rsid w:val="004E4145"/>
    <w:rsid w:val="004E6C59"/>
    <w:rsid w:val="004F1778"/>
    <w:rsid w:val="004F1E79"/>
    <w:rsid w:val="004F23B1"/>
    <w:rsid w:val="004F4270"/>
    <w:rsid w:val="004F6150"/>
    <w:rsid w:val="004F668A"/>
    <w:rsid w:val="005005B3"/>
    <w:rsid w:val="00502D8A"/>
    <w:rsid w:val="005100CD"/>
    <w:rsid w:val="00510318"/>
    <w:rsid w:val="00511184"/>
    <w:rsid w:val="00512AE9"/>
    <w:rsid w:val="00512C51"/>
    <w:rsid w:val="00513F1F"/>
    <w:rsid w:val="00515E9B"/>
    <w:rsid w:val="005267BF"/>
    <w:rsid w:val="00527AFB"/>
    <w:rsid w:val="00527FE1"/>
    <w:rsid w:val="00531F59"/>
    <w:rsid w:val="005350C7"/>
    <w:rsid w:val="005368C5"/>
    <w:rsid w:val="00540C71"/>
    <w:rsid w:val="00541AF6"/>
    <w:rsid w:val="0054412B"/>
    <w:rsid w:val="00545FF5"/>
    <w:rsid w:val="00555D4A"/>
    <w:rsid w:val="0055669A"/>
    <w:rsid w:val="0055765F"/>
    <w:rsid w:val="0056112B"/>
    <w:rsid w:val="00561601"/>
    <w:rsid w:val="00562ACB"/>
    <w:rsid w:val="00563626"/>
    <w:rsid w:val="00564F85"/>
    <w:rsid w:val="00566033"/>
    <w:rsid w:val="0056772C"/>
    <w:rsid w:val="005737B1"/>
    <w:rsid w:val="005814BE"/>
    <w:rsid w:val="00582267"/>
    <w:rsid w:val="00582B9E"/>
    <w:rsid w:val="00584009"/>
    <w:rsid w:val="00584D96"/>
    <w:rsid w:val="005868C9"/>
    <w:rsid w:val="005874F3"/>
    <w:rsid w:val="0059073D"/>
    <w:rsid w:val="00593707"/>
    <w:rsid w:val="00595B98"/>
    <w:rsid w:val="00595C3B"/>
    <w:rsid w:val="00595C3E"/>
    <w:rsid w:val="00596701"/>
    <w:rsid w:val="005978CF"/>
    <w:rsid w:val="005A05E4"/>
    <w:rsid w:val="005A2D6B"/>
    <w:rsid w:val="005A3484"/>
    <w:rsid w:val="005A5834"/>
    <w:rsid w:val="005A7E1B"/>
    <w:rsid w:val="005B081E"/>
    <w:rsid w:val="005B0BF0"/>
    <w:rsid w:val="005B1A21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C567A"/>
    <w:rsid w:val="005D0BF2"/>
    <w:rsid w:val="005D1756"/>
    <w:rsid w:val="005D404B"/>
    <w:rsid w:val="005D4C0B"/>
    <w:rsid w:val="005E0215"/>
    <w:rsid w:val="005E5337"/>
    <w:rsid w:val="005E7623"/>
    <w:rsid w:val="005E79DC"/>
    <w:rsid w:val="005F0C1A"/>
    <w:rsid w:val="005F1386"/>
    <w:rsid w:val="005F3B2E"/>
    <w:rsid w:val="005F4146"/>
    <w:rsid w:val="005F7E65"/>
    <w:rsid w:val="00600FBC"/>
    <w:rsid w:val="00602289"/>
    <w:rsid w:val="0060443B"/>
    <w:rsid w:val="00605A88"/>
    <w:rsid w:val="00611589"/>
    <w:rsid w:val="0061172F"/>
    <w:rsid w:val="00617CCD"/>
    <w:rsid w:val="0062058B"/>
    <w:rsid w:val="0062089C"/>
    <w:rsid w:val="00621922"/>
    <w:rsid w:val="00622562"/>
    <w:rsid w:val="00622AAA"/>
    <w:rsid w:val="00630456"/>
    <w:rsid w:val="00630A2A"/>
    <w:rsid w:val="00631005"/>
    <w:rsid w:val="00632EA2"/>
    <w:rsid w:val="006346A8"/>
    <w:rsid w:val="00634835"/>
    <w:rsid w:val="0063513E"/>
    <w:rsid w:val="006355ED"/>
    <w:rsid w:val="00635D8C"/>
    <w:rsid w:val="006365E9"/>
    <w:rsid w:val="0063764F"/>
    <w:rsid w:val="006445C0"/>
    <w:rsid w:val="006461D0"/>
    <w:rsid w:val="00646A53"/>
    <w:rsid w:val="006504EC"/>
    <w:rsid w:val="006540AF"/>
    <w:rsid w:val="00655FA4"/>
    <w:rsid w:val="00656B9A"/>
    <w:rsid w:val="00660661"/>
    <w:rsid w:val="00661156"/>
    <w:rsid w:val="0066447E"/>
    <w:rsid w:val="0066719D"/>
    <w:rsid w:val="00671EB5"/>
    <w:rsid w:val="0067405D"/>
    <w:rsid w:val="00677FEC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B1D53"/>
    <w:rsid w:val="006B2364"/>
    <w:rsid w:val="006B3AA3"/>
    <w:rsid w:val="006B5798"/>
    <w:rsid w:val="006C0097"/>
    <w:rsid w:val="006C22FE"/>
    <w:rsid w:val="006C3A9E"/>
    <w:rsid w:val="006C45DC"/>
    <w:rsid w:val="006C45EF"/>
    <w:rsid w:val="006C5684"/>
    <w:rsid w:val="006C762F"/>
    <w:rsid w:val="006D0196"/>
    <w:rsid w:val="006D0331"/>
    <w:rsid w:val="006D0A37"/>
    <w:rsid w:val="006D1331"/>
    <w:rsid w:val="006D173D"/>
    <w:rsid w:val="006D66A3"/>
    <w:rsid w:val="006D7973"/>
    <w:rsid w:val="006E012E"/>
    <w:rsid w:val="006E1373"/>
    <w:rsid w:val="006E18E8"/>
    <w:rsid w:val="006E3010"/>
    <w:rsid w:val="006E327E"/>
    <w:rsid w:val="006E6550"/>
    <w:rsid w:val="006E6ADB"/>
    <w:rsid w:val="006E7B44"/>
    <w:rsid w:val="006F32CC"/>
    <w:rsid w:val="006F3570"/>
    <w:rsid w:val="006F5612"/>
    <w:rsid w:val="006F6F37"/>
    <w:rsid w:val="00704952"/>
    <w:rsid w:val="00706C6E"/>
    <w:rsid w:val="007112C8"/>
    <w:rsid w:val="007151EF"/>
    <w:rsid w:val="007218FD"/>
    <w:rsid w:val="007234C2"/>
    <w:rsid w:val="0073067E"/>
    <w:rsid w:val="0073268F"/>
    <w:rsid w:val="0073465E"/>
    <w:rsid w:val="00734CC7"/>
    <w:rsid w:val="00736279"/>
    <w:rsid w:val="00736A31"/>
    <w:rsid w:val="00736B09"/>
    <w:rsid w:val="00737613"/>
    <w:rsid w:val="007449A5"/>
    <w:rsid w:val="007510C5"/>
    <w:rsid w:val="007523F8"/>
    <w:rsid w:val="007533FE"/>
    <w:rsid w:val="00754E6F"/>
    <w:rsid w:val="00754F78"/>
    <w:rsid w:val="0075544D"/>
    <w:rsid w:val="00756818"/>
    <w:rsid w:val="007577F3"/>
    <w:rsid w:val="00757CC7"/>
    <w:rsid w:val="00757F86"/>
    <w:rsid w:val="0076021E"/>
    <w:rsid w:val="0076291E"/>
    <w:rsid w:val="00766F7B"/>
    <w:rsid w:val="00767097"/>
    <w:rsid w:val="00767412"/>
    <w:rsid w:val="00770A9C"/>
    <w:rsid w:val="007718A7"/>
    <w:rsid w:val="0077392E"/>
    <w:rsid w:val="00774598"/>
    <w:rsid w:val="0077597B"/>
    <w:rsid w:val="00777460"/>
    <w:rsid w:val="00777B7C"/>
    <w:rsid w:val="00780818"/>
    <w:rsid w:val="007811F2"/>
    <w:rsid w:val="007821C3"/>
    <w:rsid w:val="00782450"/>
    <w:rsid w:val="0078492A"/>
    <w:rsid w:val="00785099"/>
    <w:rsid w:val="00785CFA"/>
    <w:rsid w:val="00791F9C"/>
    <w:rsid w:val="00797FEC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53C3"/>
    <w:rsid w:val="007E550A"/>
    <w:rsid w:val="007E646C"/>
    <w:rsid w:val="007E6F0C"/>
    <w:rsid w:val="007E703F"/>
    <w:rsid w:val="007E78B3"/>
    <w:rsid w:val="007F034E"/>
    <w:rsid w:val="007F1156"/>
    <w:rsid w:val="007F296F"/>
    <w:rsid w:val="007F3805"/>
    <w:rsid w:val="007F4E77"/>
    <w:rsid w:val="007F69C2"/>
    <w:rsid w:val="00805D26"/>
    <w:rsid w:val="008064EE"/>
    <w:rsid w:val="00807BA8"/>
    <w:rsid w:val="00807E3B"/>
    <w:rsid w:val="00813240"/>
    <w:rsid w:val="0081723E"/>
    <w:rsid w:val="00822F94"/>
    <w:rsid w:val="00825AFD"/>
    <w:rsid w:val="0083264E"/>
    <w:rsid w:val="008333BF"/>
    <w:rsid w:val="008337B5"/>
    <w:rsid w:val="008410F3"/>
    <w:rsid w:val="00841CC0"/>
    <w:rsid w:val="00845965"/>
    <w:rsid w:val="008465E0"/>
    <w:rsid w:val="008518A0"/>
    <w:rsid w:val="00851C62"/>
    <w:rsid w:val="00852CA2"/>
    <w:rsid w:val="00854580"/>
    <w:rsid w:val="008546C4"/>
    <w:rsid w:val="00854810"/>
    <w:rsid w:val="00855B78"/>
    <w:rsid w:val="00856B78"/>
    <w:rsid w:val="008578E5"/>
    <w:rsid w:val="00860522"/>
    <w:rsid w:val="0086291B"/>
    <w:rsid w:val="0086396B"/>
    <w:rsid w:val="00863EC9"/>
    <w:rsid w:val="00864DC5"/>
    <w:rsid w:val="00866BF4"/>
    <w:rsid w:val="00873A18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7977"/>
    <w:rsid w:val="00891D8B"/>
    <w:rsid w:val="0089710F"/>
    <w:rsid w:val="008A0047"/>
    <w:rsid w:val="008A03F8"/>
    <w:rsid w:val="008A0B47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56CC"/>
    <w:rsid w:val="008D79A2"/>
    <w:rsid w:val="008D7A82"/>
    <w:rsid w:val="008E25B5"/>
    <w:rsid w:val="008E2845"/>
    <w:rsid w:val="008E2BE5"/>
    <w:rsid w:val="008E2E2F"/>
    <w:rsid w:val="008E3EF3"/>
    <w:rsid w:val="008E6861"/>
    <w:rsid w:val="008F1459"/>
    <w:rsid w:val="008F3B30"/>
    <w:rsid w:val="008F3EC1"/>
    <w:rsid w:val="008F481A"/>
    <w:rsid w:val="008F4E0F"/>
    <w:rsid w:val="00900EE0"/>
    <w:rsid w:val="00901EA9"/>
    <w:rsid w:val="00902440"/>
    <w:rsid w:val="00903077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25C2C"/>
    <w:rsid w:val="009305C1"/>
    <w:rsid w:val="00933A00"/>
    <w:rsid w:val="00934EFF"/>
    <w:rsid w:val="00936462"/>
    <w:rsid w:val="009377D6"/>
    <w:rsid w:val="009427A1"/>
    <w:rsid w:val="00944620"/>
    <w:rsid w:val="00950F91"/>
    <w:rsid w:val="009528F7"/>
    <w:rsid w:val="00953586"/>
    <w:rsid w:val="0095467D"/>
    <w:rsid w:val="00954E34"/>
    <w:rsid w:val="00966404"/>
    <w:rsid w:val="00966F85"/>
    <w:rsid w:val="00972EF4"/>
    <w:rsid w:val="00973904"/>
    <w:rsid w:val="00973AEB"/>
    <w:rsid w:val="009752B3"/>
    <w:rsid w:val="009803F8"/>
    <w:rsid w:val="009821EC"/>
    <w:rsid w:val="00984705"/>
    <w:rsid w:val="0098549B"/>
    <w:rsid w:val="00986E07"/>
    <w:rsid w:val="009904CC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C6929"/>
    <w:rsid w:val="009D1342"/>
    <w:rsid w:val="009D13A0"/>
    <w:rsid w:val="009D20A0"/>
    <w:rsid w:val="009D2818"/>
    <w:rsid w:val="009D53F9"/>
    <w:rsid w:val="009D7806"/>
    <w:rsid w:val="009E106A"/>
    <w:rsid w:val="009E1AB4"/>
    <w:rsid w:val="009E39D2"/>
    <w:rsid w:val="009E4308"/>
    <w:rsid w:val="009E507C"/>
    <w:rsid w:val="009E7062"/>
    <w:rsid w:val="009F07A1"/>
    <w:rsid w:val="009F3347"/>
    <w:rsid w:val="009F56D9"/>
    <w:rsid w:val="009F703D"/>
    <w:rsid w:val="00A02F10"/>
    <w:rsid w:val="00A10E36"/>
    <w:rsid w:val="00A110DD"/>
    <w:rsid w:val="00A11820"/>
    <w:rsid w:val="00A11D55"/>
    <w:rsid w:val="00A1513D"/>
    <w:rsid w:val="00A231D5"/>
    <w:rsid w:val="00A24347"/>
    <w:rsid w:val="00A24F88"/>
    <w:rsid w:val="00A2748D"/>
    <w:rsid w:val="00A3136E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0E3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A1296"/>
    <w:rsid w:val="00AA282A"/>
    <w:rsid w:val="00AA4D3C"/>
    <w:rsid w:val="00AA6DAF"/>
    <w:rsid w:val="00AA7188"/>
    <w:rsid w:val="00AB1F86"/>
    <w:rsid w:val="00AB4F18"/>
    <w:rsid w:val="00AB5E58"/>
    <w:rsid w:val="00AB793A"/>
    <w:rsid w:val="00AC22F9"/>
    <w:rsid w:val="00AC34A3"/>
    <w:rsid w:val="00AC5DD0"/>
    <w:rsid w:val="00AC60DD"/>
    <w:rsid w:val="00AC72C1"/>
    <w:rsid w:val="00AC76F0"/>
    <w:rsid w:val="00AD0663"/>
    <w:rsid w:val="00AD567D"/>
    <w:rsid w:val="00AD61EB"/>
    <w:rsid w:val="00AD6F24"/>
    <w:rsid w:val="00AE1AC0"/>
    <w:rsid w:val="00AE25F6"/>
    <w:rsid w:val="00AE3E82"/>
    <w:rsid w:val="00AF407C"/>
    <w:rsid w:val="00AF4EAB"/>
    <w:rsid w:val="00B0069D"/>
    <w:rsid w:val="00B00831"/>
    <w:rsid w:val="00B0110B"/>
    <w:rsid w:val="00B0218B"/>
    <w:rsid w:val="00B05D1E"/>
    <w:rsid w:val="00B10216"/>
    <w:rsid w:val="00B14368"/>
    <w:rsid w:val="00B1463E"/>
    <w:rsid w:val="00B170D5"/>
    <w:rsid w:val="00B230C8"/>
    <w:rsid w:val="00B25977"/>
    <w:rsid w:val="00B26A95"/>
    <w:rsid w:val="00B279AF"/>
    <w:rsid w:val="00B30781"/>
    <w:rsid w:val="00B30FE8"/>
    <w:rsid w:val="00B3206B"/>
    <w:rsid w:val="00B40240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44A1"/>
    <w:rsid w:val="00B553B1"/>
    <w:rsid w:val="00B60FA4"/>
    <w:rsid w:val="00B61479"/>
    <w:rsid w:val="00B629E7"/>
    <w:rsid w:val="00B62C9F"/>
    <w:rsid w:val="00B6609D"/>
    <w:rsid w:val="00B700DE"/>
    <w:rsid w:val="00B73707"/>
    <w:rsid w:val="00B762DF"/>
    <w:rsid w:val="00B821E4"/>
    <w:rsid w:val="00B8373C"/>
    <w:rsid w:val="00B84E2E"/>
    <w:rsid w:val="00B87BC6"/>
    <w:rsid w:val="00B93208"/>
    <w:rsid w:val="00B94413"/>
    <w:rsid w:val="00B9724E"/>
    <w:rsid w:val="00B9797F"/>
    <w:rsid w:val="00B97A55"/>
    <w:rsid w:val="00BA227F"/>
    <w:rsid w:val="00BA4037"/>
    <w:rsid w:val="00BA4124"/>
    <w:rsid w:val="00BA7B5D"/>
    <w:rsid w:val="00BB1CED"/>
    <w:rsid w:val="00BB4348"/>
    <w:rsid w:val="00BB5DE5"/>
    <w:rsid w:val="00BC1242"/>
    <w:rsid w:val="00BC2F99"/>
    <w:rsid w:val="00BC5473"/>
    <w:rsid w:val="00BD29FC"/>
    <w:rsid w:val="00BD4EE8"/>
    <w:rsid w:val="00BD663A"/>
    <w:rsid w:val="00BE562C"/>
    <w:rsid w:val="00BE59B3"/>
    <w:rsid w:val="00BE7B34"/>
    <w:rsid w:val="00BF0114"/>
    <w:rsid w:val="00BF137E"/>
    <w:rsid w:val="00BF36A2"/>
    <w:rsid w:val="00BF4253"/>
    <w:rsid w:val="00BF4398"/>
    <w:rsid w:val="00BF5A1C"/>
    <w:rsid w:val="00BF6741"/>
    <w:rsid w:val="00BF67DA"/>
    <w:rsid w:val="00BF6B94"/>
    <w:rsid w:val="00C0355E"/>
    <w:rsid w:val="00C03751"/>
    <w:rsid w:val="00C04E46"/>
    <w:rsid w:val="00C10BAC"/>
    <w:rsid w:val="00C10CEB"/>
    <w:rsid w:val="00C110BE"/>
    <w:rsid w:val="00C11EC5"/>
    <w:rsid w:val="00C14852"/>
    <w:rsid w:val="00C1579E"/>
    <w:rsid w:val="00C15E4D"/>
    <w:rsid w:val="00C164AA"/>
    <w:rsid w:val="00C17509"/>
    <w:rsid w:val="00C17805"/>
    <w:rsid w:val="00C203DC"/>
    <w:rsid w:val="00C27536"/>
    <w:rsid w:val="00C30195"/>
    <w:rsid w:val="00C32A8B"/>
    <w:rsid w:val="00C336ED"/>
    <w:rsid w:val="00C400EF"/>
    <w:rsid w:val="00C41FB0"/>
    <w:rsid w:val="00C44DA6"/>
    <w:rsid w:val="00C459DF"/>
    <w:rsid w:val="00C54E09"/>
    <w:rsid w:val="00C55D4E"/>
    <w:rsid w:val="00C56F87"/>
    <w:rsid w:val="00C57008"/>
    <w:rsid w:val="00C618E2"/>
    <w:rsid w:val="00C7170B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D507E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5FA"/>
    <w:rsid w:val="00D30B0B"/>
    <w:rsid w:val="00D33E13"/>
    <w:rsid w:val="00D340F9"/>
    <w:rsid w:val="00D41A59"/>
    <w:rsid w:val="00D441B4"/>
    <w:rsid w:val="00D45BB4"/>
    <w:rsid w:val="00D472F5"/>
    <w:rsid w:val="00D504DA"/>
    <w:rsid w:val="00D53A57"/>
    <w:rsid w:val="00D548C8"/>
    <w:rsid w:val="00D54E7D"/>
    <w:rsid w:val="00D55FC9"/>
    <w:rsid w:val="00D60CEC"/>
    <w:rsid w:val="00D622F5"/>
    <w:rsid w:val="00D631EF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66F2"/>
    <w:rsid w:val="00DB7690"/>
    <w:rsid w:val="00DC0707"/>
    <w:rsid w:val="00DC322D"/>
    <w:rsid w:val="00DC58D7"/>
    <w:rsid w:val="00DC6E34"/>
    <w:rsid w:val="00DC7D69"/>
    <w:rsid w:val="00DD64CB"/>
    <w:rsid w:val="00DE3EE7"/>
    <w:rsid w:val="00DE6085"/>
    <w:rsid w:val="00DE6666"/>
    <w:rsid w:val="00DE7198"/>
    <w:rsid w:val="00DF030B"/>
    <w:rsid w:val="00DF1CF7"/>
    <w:rsid w:val="00DF3444"/>
    <w:rsid w:val="00DF5ABE"/>
    <w:rsid w:val="00DF62A3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F40"/>
    <w:rsid w:val="00E20526"/>
    <w:rsid w:val="00E22A22"/>
    <w:rsid w:val="00E2596F"/>
    <w:rsid w:val="00E26261"/>
    <w:rsid w:val="00E305F8"/>
    <w:rsid w:val="00E307D9"/>
    <w:rsid w:val="00E32897"/>
    <w:rsid w:val="00E348A2"/>
    <w:rsid w:val="00E352EA"/>
    <w:rsid w:val="00E35648"/>
    <w:rsid w:val="00E36F1A"/>
    <w:rsid w:val="00E41281"/>
    <w:rsid w:val="00E43038"/>
    <w:rsid w:val="00E432CE"/>
    <w:rsid w:val="00E439E0"/>
    <w:rsid w:val="00E43ADE"/>
    <w:rsid w:val="00E44C46"/>
    <w:rsid w:val="00E45524"/>
    <w:rsid w:val="00E52139"/>
    <w:rsid w:val="00E55067"/>
    <w:rsid w:val="00E64A95"/>
    <w:rsid w:val="00E66167"/>
    <w:rsid w:val="00E6723C"/>
    <w:rsid w:val="00E716A7"/>
    <w:rsid w:val="00E72331"/>
    <w:rsid w:val="00E72AE6"/>
    <w:rsid w:val="00E74328"/>
    <w:rsid w:val="00E75129"/>
    <w:rsid w:val="00E7556F"/>
    <w:rsid w:val="00E76AD6"/>
    <w:rsid w:val="00E771A6"/>
    <w:rsid w:val="00E80D50"/>
    <w:rsid w:val="00E8116C"/>
    <w:rsid w:val="00E81253"/>
    <w:rsid w:val="00E81AFB"/>
    <w:rsid w:val="00E82E19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19D1"/>
    <w:rsid w:val="00EB28AE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D0CE6"/>
    <w:rsid w:val="00ED39CB"/>
    <w:rsid w:val="00ED5880"/>
    <w:rsid w:val="00EE14A2"/>
    <w:rsid w:val="00EE2CEC"/>
    <w:rsid w:val="00EE60BA"/>
    <w:rsid w:val="00EF009C"/>
    <w:rsid w:val="00EF4EB9"/>
    <w:rsid w:val="00EF4FFB"/>
    <w:rsid w:val="00EF5176"/>
    <w:rsid w:val="00EF67CC"/>
    <w:rsid w:val="00EF6FA2"/>
    <w:rsid w:val="00EF75AD"/>
    <w:rsid w:val="00F00A93"/>
    <w:rsid w:val="00F00B5B"/>
    <w:rsid w:val="00F017D4"/>
    <w:rsid w:val="00F0197D"/>
    <w:rsid w:val="00F02DE5"/>
    <w:rsid w:val="00F0479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510A7"/>
    <w:rsid w:val="00F51381"/>
    <w:rsid w:val="00F52122"/>
    <w:rsid w:val="00F52895"/>
    <w:rsid w:val="00F5604B"/>
    <w:rsid w:val="00F565E6"/>
    <w:rsid w:val="00F575DE"/>
    <w:rsid w:val="00F64104"/>
    <w:rsid w:val="00F64456"/>
    <w:rsid w:val="00F65546"/>
    <w:rsid w:val="00F66183"/>
    <w:rsid w:val="00F67B6C"/>
    <w:rsid w:val="00F67BA8"/>
    <w:rsid w:val="00F70CF5"/>
    <w:rsid w:val="00F72853"/>
    <w:rsid w:val="00F77B21"/>
    <w:rsid w:val="00F81770"/>
    <w:rsid w:val="00F83D3F"/>
    <w:rsid w:val="00F842D7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0F82"/>
    <w:rsid w:val="00FB1C40"/>
    <w:rsid w:val="00FB1EBC"/>
    <w:rsid w:val="00FB52E1"/>
    <w:rsid w:val="00FB5BAE"/>
    <w:rsid w:val="00FB6B5B"/>
    <w:rsid w:val="00FC0549"/>
    <w:rsid w:val="00FC7B7A"/>
    <w:rsid w:val="00FD0CF7"/>
    <w:rsid w:val="00FD1946"/>
    <w:rsid w:val="00FD5B03"/>
    <w:rsid w:val="00FD6106"/>
    <w:rsid w:val="00FD6EAC"/>
    <w:rsid w:val="00FD73EC"/>
    <w:rsid w:val="00FD7B6D"/>
    <w:rsid w:val="00FD7D91"/>
    <w:rsid w:val="00FE00C9"/>
    <w:rsid w:val="00FE1C32"/>
    <w:rsid w:val="00FE1E97"/>
    <w:rsid w:val="00FE1EAD"/>
    <w:rsid w:val="00FE32FD"/>
    <w:rsid w:val="00FE3A54"/>
    <w:rsid w:val="00FE3A8E"/>
    <w:rsid w:val="00FE3E20"/>
    <w:rsid w:val="00FE590E"/>
    <w:rsid w:val="00FE6E6C"/>
    <w:rsid w:val="00FE75BB"/>
    <w:rsid w:val="00FF1D8F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90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settings" Target="settings.xml"/><Relationship Id="rId20" Type="http://schemas.openxmlformats.org/officeDocument/2006/relationships/hyperlink" Target="https://writescore-my.sharepoint.com/:b:/p/murielle_borrie/EcoNGlBxaO1EpkE9GA2WqooBa7KvcS4iGRUxmxhnTbnHDQ?e=1047N8" TargetMode="External"/><Relationship Id="rId21" Type="http://schemas.openxmlformats.org/officeDocument/2006/relationships/hyperlink" Target="https://writescore-my.sharepoint.com/:b:/p/murielle_borrie/EREmdWZErMdFrqPFTHU4M7IB68EzZgnc8khbD7qIS_rSqg?e=8ZmWbQ" TargetMode="External"/><Relationship Id="rId22" Type="http://schemas.openxmlformats.org/officeDocument/2006/relationships/hyperlink" Target="https://writescore-my.sharepoint.com/:b:/p/murielle_borrie/EVmM-c-DoyRGrqk9IPHcaUEBwR9lWsKXeKwLLm2KA_HuuA?e=IfUVBo" TargetMode="External"/><Relationship Id="rId23" Type="http://schemas.openxmlformats.org/officeDocument/2006/relationships/hyperlink" Target="https://writescore-my.sharepoint.com/:b:/p/murielle_borrie/EREmdWZErMdFrqPFTHU4M7IB68EzZgnc8khbD7qIS_rSqg?e=8ZmWbQ" TargetMode="External"/><Relationship Id="rId24" Type="http://schemas.openxmlformats.org/officeDocument/2006/relationships/hyperlink" Target="https://writescore-my.sharepoint.com/:b:/p/murielle_borrie/EfVAraw0_lBFggGneDFKPKcBHab1kt3kcvxRDEXCMEHu9w?e=HYNwwv" TargetMode="External"/><Relationship Id="rId25" Type="http://schemas.openxmlformats.org/officeDocument/2006/relationships/hyperlink" Target="https://writescore-my.sharepoint.com/:b:/p/murielle_borrie/EQvDXoirzitKnQSQmj9ywv4BpgG4KdGtNIeKF2fyYH73xA?e=3GZFPX" TargetMode="External"/><Relationship Id="rId26" Type="http://schemas.openxmlformats.org/officeDocument/2006/relationships/header" Target="header1.xml"/><Relationship Id="rId27" Type="http://schemas.openxmlformats.org/officeDocument/2006/relationships/footer" Target="footer1.xml"/><Relationship Id="rId28" Type="http://schemas.openxmlformats.org/officeDocument/2006/relationships/fontTable" Target="fontTable.xml"/><Relationship Id="rId29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Uc7lR2dMmtIusOWnGUj44wBWPWMoDLGJ94m6Ks80P7zlA?e=44EOCB" TargetMode="External"/><Relationship Id="rId14" Type="http://schemas.openxmlformats.org/officeDocument/2006/relationships/hyperlink" Target="https://writescore-my.sharepoint.com/:b:/p/murielle_borrie/EQvDXoirzitKnQSQmj9ywv4BpgG4KdGtNIeKF2fyYH73xA?e=3GZFPX" TargetMode="External"/><Relationship Id="rId15" Type="http://schemas.openxmlformats.org/officeDocument/2006/relationships/hyperlink" Target="https://writescore-my.sharepoint.com/:b:/p/murielle_borrie/EYrpKH-Zl01OuwMG_26TrdoBaRU5iyungFqft8e3-R8XTA?e=gnDXMV" TargetMode="External"/><Relationship Id="rId16" Type="http://schemas.openxmlformats.org/officeDocument/2006/relationships/hyperlink" Target="https://writescore-my.sharepoint.com/:b:/p/murielle_borrie/Effwfj8EIAxPiZiKukwq1PEBKHz7cbAfRl-iHoF6WkHPjQ?e=Yyf5RW" TargetMode="External"/><Relationship Id="rId17" Type="http://schemas.openxmlformats.org/officeDocument/2006/relationships/hyperlink" Target="https://writescore-my.sharepoint.com/:b:/p/murielle_borrie/ETXxDPI2DrlFlQ1ZgYy9lzwBf-NikqtgRyLvgUS0FrDT4w?e=maqP5G" TargetMode="External"/><Relationship Id="rId18" Type="http://schemas.openxmlformats.org/officeDocument/2006/relationships/hyperlink" Target="https://writescore-my.sharepoint.com/:b:/p/murielle_borrie/EYhJ3n8CAkZEr_06DoS1FlIBjPsDDJFOaaUSO1pgrRHx0Q?e=zLfB7e" TargetMode="External"/><Relationship Id="rId19" Type="http://schemas.openxmlformats.org/officeDocument/2006/relationships/hyperlink" Target="https://writescore-my.sharepoint.com/:b:/p/murielle_borrie/ETXxDPI2DrlFlQ1ZgYy9lzwBf-NikqtgRyLvgUS0FrDT4w?e=KBaDC8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6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</SharedWithUsers>
    <TestingFormat xmlns="5f42cc92-3cd5-4ee1-aaa5-851da81dad7e">Paper</TestingFormat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E7DB74-9664-4AD1-AF58-21EA472D9CB9}">
  <ds:schemaRefs>
    <ds:schemaRef ds:uri="http://schemas.microsoft.com/office/2006/metadata/properties"/>
    <ds:schemaRef ds:uri="http://schemas.microsoft.com/office/infopath/2007/PartnerControls"/>
    <ds:schemaRef ds:uri="5f42cc92-3cd5-4ee1-aaa5-851da81dad7e"/>
  </ds:schemaRefs>
</ds:datastoreItem>
</file>

<file path=customXml/itemProps4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75418C5-BDA7-D643-9374-9E8A5F328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20</Words>
  <Characters>7530</Characters>
  <Application>Microsoft Macintosh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8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26:00Z</dcterms:created>
  <dcterms:modified xsi:type="dcterms:W3CDTF">2020-03-24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